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9F574A" w14:textId="426540D3" w:rsidR="00C871E0" w:rsidRPr="006814C6" w:rsidRDefault="00F36D07">
      <w:pPr>
        <w:rPr>
          <w:b/>
          <w:sz w:val="28"/>
          <w:szCs w:val="28"/>
          <w:lang w:val="en-GB"/>
        </w:rPr>
      </w:pPr>
      <w:r w:rsidRPr="006814C6">
        <w:rPr>
          <w:b/>
          <w:sz w:val="28"/>
          <w:szCs w:val="28"/>
          <w:lang w:val="en-GB"/>
        </w:rPr>
        <w:t xml:space="preserve"> </w:t>
      </w:r>
      <w:r w:rsidR="00C871E0" w:rsidRPr="006814C6">
        <w:rPr>
          <w:b/>
          <w:sz w:val="28"/>
          <w:szCs w:val="28"/>
          <w:lang w:val="en-GB"/>
        </w:rPr>
        <w:t>ÇANKAYA UNIVERSITY</w:t>
      </w:r>
    </w:p>
    <w:p w14:paraId="14F15680" w14:textId="6CCF909A" w:rsidR="00C871E0" w:rsidRPr="006814C6" w:rsidRDefault="00C871E0">
      <w:pPr>
        <w:rPr>
          <w:b/>
          <w:sz w:val="28"/>
          <w:szCs w:val="28"/>
          <w:lang w:val="en-GB"/>
        </w:rPr>
      </w:pPr>
      <w:r w:rsidRPr="006814C6">
        <w:rPr>
          <w:b/>
          <w:sz w:val="28"/>
          <w:szCs w:val="28"/>
          <w:lang w:val="en-GB"/>
        </w:rPr>
        <w:t xml:space="preserve"> COMPUTER ENGINEERING DEPARTMENT</w:t>
      </w:r>
    </w:p>
    <w:p w14:paraId="597C97B6" w14:textId="5D401829" w:rsidR="00296781" w:rsidRPr="006814C6" w:rsidRDefault="0060071E">
      <w:pPr>
        <w:rPr>
          <w:b/>
          <w:lang w:val="en-GB"/>
        </w:rPr>
      </w:pPr>
      <w:r>
        <w:rPr>
          <w:b/>
          <w:lang w:val="en-GB"/>
        </w:rPr>
        <w:t>CENG 361</w:t>
      </w:r>
      <w:r w:rsidR="00C871E0" w:rsidRPr="006814C6">
        <w:rPr>
          <w:b/>
          <w:lang w:val="en-GB"/>
        </w:rPr>
        <w:t xml:space="preserve"> Innovative Game Design Assignment-1</w:t>
      </w:r>
    </w:p>
    <w:p w14:paraId="7DD57848" w14:textId="01746E5A" w:rsidR="00C871E0" w:rsidRPr="006814C6" w:rsidRDefault="00C871E0">
      <w:pPr>
        <w:rPr>
          <w:b/>
          <w:lang w:val="en-GB"/>
        </w:rPr>
      </w:pPr>
    </w:p>
    <w:p w14:paraId="6ABA2079" w14:textId="0B1B8D89" w:rsidR="00C871E0" w:rsidRPr="006814C6" w:rsidRDefault="00C871E0">
      <w:pPr>
        <w:rPr>
          <w:b/>
          <w:lang w:val="en-GB"/>
        </w:rPr>
      </w:pPr>
      <w:r w:rsidRPr="006814C6">
        <w:rPr>
          <w:b/>
          <w:lang w:val="en-GB"/>
        </w:rPr>
        <w:t>Subject</w:t>
      </w:r>
      <w:r w:rsidR="00C54BBC" w:rsidRPr="006814C6">
        <w:rPr>
          <w:b/>
          <w:lang w:val="en-GB"/>
        </w:rPr>
        <w:tab/>
      </w:r>
      <w:r w:rsidR="00C54BBC" w:rsidRPr="006814C6">
        <w:rPr>
          <w:b/>
          <w:lang w:val="en-GB"/>
        </w:rPr>
        <w:tab/>
      </w:r>
      <w:r w:rsidR="00C54BBC" w:rsidRPr="006814C6">
        <w:rPr>
          <w:b/>
          <w:lang w:val="en-GB"/>
        </w:rPr>
        <w:tab/>
      </w:r>
      <w:r w:rsidRPr="006814C6">
        <w:rPr>
          <w:b/>
          <w:lang w:val="en-GB"/>
        </w:rPr>
        <w:t>: 2D Single Player Tank Game</w:t>
      </w:r>
    </w:p>
    <w:p w14:paraId="1B6C3046" w14:textId="757EFDA6" w:rsidR="00BD04B8" w:rsidRPr="006814C6" w:rsidRDefault="00BD04B8">
      <w:pPr>
        <w:rPr>
          <w:b/>
          <w:lang w:val="en-GB"/>
        </w:rPr>
      </w:pPr>
      <w:r w:rsidRPr="006814C6">
        <w:rPr>
          <w:b/>
          <w:lang w:val="en-GB"/>
        </w:rPr>
        <w:t>Instructor</w:t>
      </w:r>
      <w:r w:rsidR="00C54BBC" w:rsidRPr="006814C6">
        <w:rPr>
          <w:b/>
          <w:lang w:val="en-GB"/>
        </w:rPr>
        <w:tab/>
      </w:r>
      <w:r w:rsidR="00C54BBC" w:rsidRPr="006814C6">
        <w:rPr>
          <w:b/>
          <w:lang w:val="en-GB"/>
        </w:rPr>
        <w:tab/>
      </w:r>
      <w:r w:rsidRPr="006814C6">
        <w:rPr>
          <w:b/>
          <w:lang w:val="en-GB"/>
        </w:rPr>
        <w:t xml:space="preserve">: </w:t>
      </w:r>
      <w:proofErr w:type="spellStart"/>
      <w:r w:rsidRPr="006814C6">
        <w:rPr>
          <w:b/>
          <w:lang w:val="en-GB"/>
        </w:rPr>
        <w:t>Dr.</w:t>
      </w:r>
      <w:proofErr w:type="spellEnd"/>
      <w:r w:rsidRPr="006814C6">
        <w:rPr>
          <w:b/>
          <w:lang w:val="en-GB"/>
        </w:rPr>
        <w:t xml:space="preserve"> Ali </w:t>
      </w:r>
      <w:proofErr w:type="spellStart"/>
      <w:r w:rsidRPr="006814C6">
        <w:rPr>
          <w:b/>
          <w:lang w:val="en-GB"/>
        </w:rPr>
        <w:t>Seydi</w:t>
      </w:r>
      <w:proofErr w:type="spellEnd"/>
      <w:r w:rsidRPr="006814C6">
        <w:rPr>
          <w:b/>
          <w:lang w:val="en-GB"/>
        </w:rPr>
        <w:t xml:space="preserve"> </w:t>
      </w:r>
      <w:proofErr w:type="spellStart"/>
      <w:r w:rsidRPr="006814C6">
        <w:rPr>
          <w:b/>
          <w:lang w:val="en-GB"/>
        </w:rPr>
        <w:t>Keçeli</w:t>
      </w:r>
      <w:proofErr w:type="spellEnd"/>
    </w:p>
    <w:p w14:paraId="64285E7D" w14:textId="505EB29F" w:rsidR="00C54BBC" w:rsidRPr="006814C6" w:rsidRDefault="00C54BBC">
      <w:pPr>
        <w:rPr>
          <w:b/>
          <w:lang w:val="en-GB"/>
        </w:rPr>
      </w:pPr>
      <w:r w:rsidRPr="006814C6">
        <w:rPr>
          <w:b/>
          <w:lang w:val="en-GB"/>
        </w:rPr>
        <w:t>Assignment Deadline</w:t>
      </w:r>
      <w:r w:rsidRPr="006814C6">
        <w:rPr>
          <w:b/>
          <w:lang w:val="en-GB"/>
        </w:rPr>
        <w:tab/>
        <w:t xml:space="preserve">:  </w:t>
      </w:r>
      <w:r w:rsidR="002E5562">
        <w:rPr>
          <w:b/>
          <w:lang w:val="en-GB"/>
        </w:rPr>
        <w:t>28</w:t>
      </w:r>
      <w:bookmarkStart w:id="0" w:name="_GoBack"/>
      <w:bookmarkEnd w:id="0"/>
      <w:r w:rsidR="00961092">
        <w:rPr>
          <w:b/>
          <w:lang w:val="en-GB"/>
        </w:rPr>
        <w:t>.04.2021</w:t>
      </w:r>
    </w:p>
    <w:p w14:paraId="4435B636" w14:textId="5B9BFF32" w:rsidR="00C871E0" w:rsidRPr="006814C6" w:rsidRDefault="00C871E0">
      <w:pPr>
        <w:rPr>
          <w:b/>
          <w:lang w:val="en-GB"/>
        </w:rPr>
      </w:pPr>
    </w:p>
    <w:p w14:paraId="0A9A093E" w14:textId="200779C7" w:rsidR="00C871E0" w:rsidRPr="006814C6" w:rsidRDefault="00C871E0">
      <w:pPr>
        <w:rPr>
          <w:b/>
          <w:lang w:val="en-GB"/>
        </w:rPr>
      </w:pPr>
      <w:r w:rsidRPr="006814C6">
        <w:rPr>
          <w:b/>
          <w:lang w:val="en-GB"/>
        </w:rPr>
        <w:t>Aim</w:t>
      </w:r>
    </w:p>
    <w:p w14:paraId="59D778E5" w14:textId="5666DF92" w:rsidR="00C871E0" w:rsidRPr="006814C6" w:rsidRDefault="00C871E0">
      <w:pPr>
        <w:rPr>
          <w:lang w:val="en-GB"/>
        </w:rPr>
      </w:pPr>
      <w:r w:rsidRPr="006814C6">
        <w:rPr>
          <w:lang w:val="en-GB"/>
        </w:rPr>
        <w:t>In this experiment you are expected to develop a simple tank game like “NES Battle City”. You can inspect NES Battle City from link below</w:t>
      </w:r>
      <w:r w:rsidR="00FB704E" w:rsidRPr="006814C6">
        <w:rPr>
          <w:lang w:val="en-GB"/>
        </w:rPr>
        <w:t>:</w:t>
      </w:r>
    </w:p>
    <w:p w14:paraId="48F9FBF1" w14:textId="7F40B3EA" w:rsidR="00FB704E" w:rsidRPr="006814C6" w:rsidRDefault="002E5562">
      <w:pPr>
        <w:rPr>
          <w:lang w:val="en-GB"/>
        </w:rPr>
      </w:pPr>
      <w:hyperlink r:id="rId5" w:history="1">
        <w:r w:rsidR="00FB704E" w:rsidRPr="006814C6">
          <w:rPr>
            <w:rStyle w:val="Kpr"/>
            <w:lang w:val="en-GB"/>
          </w:rPr>
          <w:t>https://www.youtube.com/watch?v=MPsA5PtfdL0</w:t>
        </w:r>
      </w:hyperlink>
    </w:p>
    <w:p w14:paraId="1C44DE63" w14:textId="6F0FC7A4" w:rsidR="00C871E0" w:rsidRPr="001F72C8" w:rsidRDefault="00B66B8E">
      <w:pPr>
        <w:rPr>
          <w:b/>
          <w:u w:val="single"/>
          <w:lang w:val="en-GB"/>
        </w:rPr>
      </w:pPr>
      <w:r w:rsidRPr="001F72C8">
        <w:rPr>
          <w:b/>
          <w:u w:val="single"/>
          <w:lang w:val="en-GB"/>
        </w:rPr>
        <w:t>Unlike Battle City your game w</w:t>
      </w:r>
      <w:r w:rsidR="00FE6FE5" w:rsidRPr="001F72C8">
        <w:rPr>
          <w:b/>
          <w:u w:val="single"/>
          <w:lang w:val="en-GB"/>
        </w:rPr>
        <w:t xml:space="preserve">ill be a side scroll game with </w:t>
      </w:r>
      <w:r w:rsidRPr="001F72C8">
        <w:rPr>
          <w:b/>
          <w:u w:val="single"/>
          <w:lang w:val="en-GB"/>
        </w:rPr>
        <w:t xml:space="preserve">a level of at least 4 or 5 screen size. </w:t>
      </w:r>
      <w:r w:rsidR="001F72C8">
        <w:rPr>
          <w:b/>
          <w:u w:val="single"/>
          <w:lang w:val="en-GB"/>
        </w:rPr>
        <w:t xml:space="preserve"> </w:t>
      </w:r>
    </w:p>
    <w:p w14:paraId="434B570B" w14:textId="5C2098B5" w:rsidR="00B66B8E" w:rsidRPr="001F72C8" w:rsidRDefault="00B66B8E">
      <w:pPr>
        <w:rPr>
          <w:b/>
          <w:u w:val="single"/>
          <w:lang w:val="en-GB"/>
        </w:rPr>
      </w:pPr>
      <w:r w:rsidRPr="001F72C8">
        <w:rPr>
          <w:b/>
          <w:u w:val="single"/>
          <w:lang w:val="en-GB"/>
        </w:rPr>
        <w:t xml:space="preserve">There should be </w:t>
      </w:r>
      <w:r w:rsidR="00FE6FE5" w:rsidRPr="001F72C8">
        <w:rPr>
          <w:b/>
          <w:u w:val="single"/>
          <w:lang w:val="en-GB"/>
        </w:rPr>
        <w:t xml:space="preserve">a </w:t>
      </w:r>
      <w:r w:rsidRPr="001F72C8">
        <w:rPr>
          <w:b/>
          <w:u w:val="single"/>
          <w:lang w:val="en-GB"/>
        </w:rPr>
        <w:t>boss battle at the end of the level. You can use a larger tank sprite as boss.</w:t>
      </w:r>
      <w:r w:rsidR="001F72C8" w:rsidRPr="001F72C8">
        <w:rPr>
          <w:b/>
          <w:u w:val="single"/>
          <w:lang w:val="en-GB"/>
        </w:rPr>
        <w:t xml:space="preserve"> </w:t>
      </w:r>
    </w:p>
    <w:p w14:paraId="3A2A08A8" w14:textId="7A22B010" w:rsidR="00C871E0" w:rsidRPr="006814C6" w:rsidRDefault="00FB704E">
      <w:pPr>
        <w:rPr>
          <w:lang w:val="en-GB"/>
        </w:rPr>
      </w:pPr>
      <w:r w:rsidRPr="006814C6">
        <w:rPr>
          <w:lang w:val="en-GB"/>
        </w:rPr>
        <w:t xml:space="preserve">You are not expected to implement a replica of the Battle City. It will be sufficient to implement </w:t>
      </w:r>
      <w:r w:rsidR="003F603D">
        <w:rPr>
          <w:lang w:val="en-GB"/>
        </w:rPr>
        <w:t>m</w:t>
      </w:r>
      <w:r w:rsidRPr="006814C6">
        <w:rPr>
          <w:lang w:val="en-GB"/>
        </w:rPr>
        <w:t>echanics and rules described below:</w:t>
      </w:r>
    </w:p>
    <w:p w14:paraId="7BFC7060" w14:textId="1E701853" w:rsidR="00FB704E" w:rsidRPr="006814C6" w:rsidRDefault="00FB704E">
      <w:pPr>
        <w:rPr>
          <w:lang w:val="en-GB"/>
        </w:rPr>
      </w:pPr>
    </w:p>
    <w:p w14:paraId="4D61EEF6" w14:textId="48748204" w:rsidR="00FB704E" w:rsidRPr="006814C6" w:rsidRDefault="0047374F" w:rsidP="0047374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>Player will translate and rotate tank via arrow keys.</w:t>
      </w:r>
    </w:p>
    <w:p w14:paraId="38ACA7AD" w14:textId="69621F18" w:rsidR="0047374F" w:rsidRPr="006814C6" w:rsidRDefault="0047374F" w:rsidP="0047374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 xml:space="preserve">Enemy tanks will move horizontally and vertically and fire randomly. You can define a </w:t>
      </w:r>
      <w:r w:rsidR="006814C6" w:rsidRPr="006814C6">
        <w:rPr>
          <w:lang w:val="en-GB"/>
        </w:rPr>
        <w:t>rule</w:t>
      </w:r>
      <w:r w:rsidRPr="006814C6">
        <w:rPr>
          <w:lang w:val="en-GB"/>
        </w:rPr>
        <w:t xml:space="preserve"> or put some AI for enemy tanks</w:t>
      </w:r>
    </w:p>
    <w:p w14:paraId="1237B326" w14:textId="7DD5BC39" w:rsidR="0047374F" w:rsidRDefault="0047374F" w:rsidP="0047374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 xml:space="preserve">You should define rectangular terrain objects. There should be at least two type of terrain object one can be </w:t>
      </w:r>
      <w:r w:rsidR="006814C6" w:rsidRPr="006814C6">
        <w:rPr>
          <w:lang w:val="en-GB"/>
        </w:rPr>
        <w:t>destructible</w:t>
      </w:r>
      <w:r w:rsidRPr="006814C6">
        <w:rPr>
          <w:lang w:val="en-GB"/>
        </w:rPr>
        <w:t xml:space="preserve"> with tank bullet other type </w:t>
      </w:r>
      <w:r w:rsidR="006814C6" w:rsidRPr="006814C6">
        <w:rPr>
          <w:lang w:val="en-GB"/>
        </w:rPr>
        <w:t>cannot</w:t>
      </w:r>
      <w:r w:rsidRPr="006814C6">
        <w:rPr>
          <w:lang w:val="en-GB"/>
        </w:rPr>
        <w:t xml:space="preserve"> be.</w:t>
      </w:r>
      <w:r w:rsidR="008B5C8B" w:rsidRPr="006814C6">
        <w:rPr>
          <w:lang w:val="en-GB"/>
        </w:rPr>
        <w:t xml:space="preserve"> You can add texture to terrain objects or you can use solid </w:t>
      </w:r>
      <w:r w:rsidR="006814C6" w:rsidRPr="006814C6">
        <w:rPr>
          <w:lang w:val="en-GB"/>
        </w:rPr>
        <w:t>colours</w:t>
      </w:r>
      <w:r w:rsidR="008B5C8B" w:rsidRPr="006814C6">
        <w:rPr>
          <w:lang w:val="en-GB"/>
        </w:rPr>
        <w:t>.</w:t>
      </w:r>
    </w:p>
    <w:p w14:paraId="0BA2DEDB" w14:textId="696CE69E" w:rsidR="006A0E95" w:rsidRPr="006814C6" w:rsidRDefault="006A0E95" w:rsidP="0047374F">
      <w:pPr>
        <w:pStyle w:val="ListeParagraf"/>
        <w:numPr>
          <w:ilvl w:val="0"/>
          <w:numId w:val="1"/>
        </w:numPr>
        <w:rPr>
          <w:lang w:val="en-GB"/>
        </w:rPr>
      </w:pPr>
      <w:r>
        <w:rPr>
          <w:lang w:val="en-GB"/>
        </w:rPr>
        <w:t>Tanks cannot pass through terrain objects.</w:t>
      </w:r>
    </w:p>
    <w:p w14:paraId="5E1D722B" w14:textId="44C416C2" w:rsidR="0069656F" w:rsidRPr="006814C6" w:rsidRDefault="0069656F" w:rsidP="0069656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>You can use Natural Pixel Art Assets for terrain objects</w:t>
      </w:r>
    </w:p>
    <w:p w14:paraId="31A9E3E0" w14:textId="684D0452" w:rsidR="001D0043" w:rsidRPr="006814C6" w:rsidRDefault="001D0043" w:rsidP="0069656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 xml:space="preserve">You </w:t>
      </w:r>
      <w:r w:rsidR="00BB7E6D">
        <w:rPr>
          <w:lang w:val="en-GB"/>
        </w:rPr>
        <w:t>c</w:t>
      </w:r>
      <w:r w:rsidRPr="006814C6">
        <w:rPr>
          <w:lang w:val="en-GB"/>
        </w:rPr>
        <w:t>an use 2D Si Fi Weapon Pack Rocket asset as tank bullet.</w:t>
      </w:r>
    </w:p>
    <w:p w14:paraId="0FD748A5" w14:textId="2C203C8E" w:rsidR="0047374F" w:rsidRPr="006814C6" w:rsidRDefault="0047374F" w:rsidP="0047374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 xml:space="preserve">The goal of game is to kill all enemy </w:t>
      </w:r>
      <w:r w:rsidR="006814C6" w:rsidRPr="006814C6">
        <w:rPr>
          <w:lang w:val="en-GB"/>
        </w:rPr>
        <w:t>tanks.</w:t>
      </w:r>
    </w:p>
    <w:p w14:paraId="68CC2B88" w14:textId="58623B57" w:rsidR="00B01672" w:rsidRPr="006814C6" w:rsidRDefault="0047374F" w:rsidP="0047374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 xml:space="preserve">Player has </w:t>
      </w:r>
      <w:r w:rsidR="009F11FA">
        <w:rPr>
          <w:lang w:val="en-GB"/>
        </w:rPr>
        <w:t xml:space="preserve">at least </w:t>
      </w:r>
      <w:r w:rsidRPr="006814C6">
        <w:rPr>
          <w:lang w:val="en-GB"/>
        </w:rPr>
        <w:t xml:space="preserve">one life and game will be over </w:t>
      </w:r>
      <w:r w:rsidR="009F11FA">
        <w:rPr>
          <w:lang w:val="en-GB"/>
        </w:rPr>
        <w:t>when all lives are lost</w:t>
      </w:r>
      <w:r w:rsidR="00B01672" w:rsidRPr="006814C6">
        <w:rPr>
          <w:lang w:val="en-GB"/>
        </w:rPr>
        <w:t>.</w:t>
      </w:r>
    </w:p>
    <w:p w14:paraId="2AA39818" w14:textId="10D7A91D" w:rsidR="00B931BB" w:rsidRPr="006814C6" w:rsidRDefault="00B931BB" w:rsidP="0047374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>When an enemy tank is shot it should be removed from the game. Explosion effect is optional</w:t>
      </w:r>
      <w:r w:rsidR="00EC4E03">
        <w:rPr>
          <w:lang w:val="en-GB"/>
        </w:rPr>
        <w:t>.</w:t>
      </w:r>
    </w:p>
    <w:p w14:paraId="1CD6C795" w14:textId="44E23136" w:rsidR="00B931BB" w:rsidRPr="006814C6" w:rsidRDefault="003D0176" w:rsidP="0047374F">
      <w:pPr>
        <w:pStyle w:val="ListeParagraf"/>
        <w:numPr>
          <w:ilvl w:val="0"/>
          <w:numId w:val="1"/>
        </w:numPr>
        <w:rPr>
          <w:lang w:val="en-GB"/>
        </w:rPr>
      </w:pPr>
      <w:r>
        <w:rPr>
          <w:lang w:val="en-GB"/>
        </w:rPr>
        <w:t>There should be a follow</w:t>
      </w:r>
      <w:r w:rsidR="00FA6184">
        <w:rPr>
          <w:lang w:val="en-GB"/>
        </w:rPr>
        <w:t xml:space="preserve"> camera</w:t>
      </w:r>
      <w:r w:rsidR="009F11FA">
        <w:rPr>
          <w:lang w:val="en-GB"/>
        </w:rPr>
        <w:t>.</w:t>
      </w:r>
    </w:p>
    <w:p w14:paraId="65551F35" w14:textId="5A6590DE" w:rsidR="0047734C" w:rsidRPr="006814C6" w:rsidRDefault="0047734C" w:rsidP="0047374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>Sounds can be added and will be rewarded.</w:t>
      </w:r>
    </w:p>
    <w:p w14:paraId="05737EE7" w14:textId="2D01D93F" w:rsidR="007565CB" w:rsidRDefault="007565CB" w:rsidP="0047374F">
      <w:pPr>
        <w:pStyle w:val="ListeParagraf"/>
        <w:numPr>
          <w:ilvl w:val="0"/>
          <w:numId w:val="1"/>
        </w:numPr>
        <w:rPr>
          <w:lang w:val="en-GB"/>
        </w:rPr>
      </w:pPr>
      <w:r w:rsidRPr="006814C6">
        <w:rPr>
          <w:lang w:val="en-GB"/>
        </w:rPr>
        <w:t xml:space="preserve">You can use tank sprites delivered with the </w:t>
      </w:r>
      <w:r w:rsidR="00505614" w:rsidRPr="006814C6">
        <w:rPr>
          <w:lang w:val="en-GB"/>
        </w:rPr>
        <w:t>3rd week course materials.</w:t>
      </w:r>
    </w:p>
    <w:p w14:paraId="3AF80C2C" w14:textId="2BF6A2AA" w:rsidR="003D0176" w:rsidRPr="006814C6" w:rsidRDefault="003D0176" w:rsidP="003D0176">
      <w:pPr>
        <w:pStyle w:val="ListeParagraf"/>
        <w:rPr>
          <w:lang w:val="en-GB"/>
        </w:rPr>
      </w:pPr>
    </w:p>
    <w:p w14:paraId="302B7B11" w14:textId="0F1CFDCA" w:rsidR="00E70593" w:rsidRPr="006814C6" w:rsidRDefault="00E70593" w:rsidP="00E70593">
      <w:pPr>
        <w:pStyle w:val="ListeParagraf"/>
        <w:rPr>
          <w:lang w:val="en-GB"/>
        </w:rPr>
      </w:pPr>
    </w:p>
    <w:p w14:paraId="6640F437" w14:textId="4DE3BBBE" w:rsidR="00E70593" w:rsidRPr="006814C6" w:rsidRDefault="00AF51D3" w:rsidP="00AF51D3">
      <w:pPr>
        <w:pStyle w:val="ListeParagraf"/>
        <w:ind w:left="0"/>
        <w:rPr>
          <w:lang w:val="en-GB"/>
        </w:rPr>
      </w:pPr>
      <w:r w:rsidRPr="006814C6">
        <w:rPr>
          <w:lang w:val="en-GB"/>
        </w:rPr>
        <w:t xml:space="preserve">Sample screen shot of the </w:t>
      </w:r>
      <w:r w:rsidR="008828F7" w:rsidRPr="006814C6">
        <w:rPr>
          <w:lang w:val="en-GB"/>
        </w:rPr>
        <w:t>game are</w:t>
      </w:r>
      <w:r w:rsidRPr="006814C6">
        <w:rPr>
          <w:lang w:val="en-GB"/>
        </w:rPr>
        <w:t xml:space="preserve"> shown below:</w:t>
      </w:r>
    </w:p>
    <w:p w14:paraId="6E7A39F4" w14:textId="495F1373" w:rsidR="0047374F" w:rsidRPr="006814C6" w:rsidRDefault="0047374F" w:rsidP="008B5C8B">
      <w:pPr>
        <w:rPr>
          <w:lang w:val="en-GB"/>
        </w:rPr>
      </w:pPr>
      <w:r w:rsidRPr="006814C6">
        <w:rPr>
          <w:lang w:val="en-GB"/>
        </w:rPr>
        <w:t xml:space="preserve"> </w:t>
      </w:r>
    </w:p>
    <w:p w14:paraId="5F79F738" w14:textId="650E1461" w:rsidR="002F786D" w:rsidRPr="006814C6" w:rsidRDefault="002F786D" w:rsidP="008B5C8B">
      <w:pPr>
        <w:rPr>
          <w:lang w:val="en-GB"/>
        </w:rPr>
      </w:pPr>
    </w:p>
    <w:p w14:paraId="6830C2CC" w14:textId="1323080F" w:rsidR="002F786D" w:rsidRPr="006814C6" w:rsidRDefault="00B931BB" w:rsidP="008B5C8B">
      <w:pPr>
        <w:rPr>
          <w:lang w:val="en-GB"/>
        </w:rPr>
      </w:pPr>
      <w:r w:rsidRPr="006814C6">
        <w:rPr>
          <w:noProof/>
          <w:lang w:eastAsia="tr-TR"/>
        </w:rPr>
        <w:lastRenderedPageBreak/>
        <w:drawing>
          <wp:inline distT="0" distB="0" distL="0" distR="0" wp14:anchorId="2CDD79E6" wp14:editId="32080F7D">
            <wp:extent cx="4608376" cy="3616037"/>
            <wp:effectExtent l="0" t="0" r="1905" b="381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912" cy="3618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D9BE6" w14:textId="664E7D71" w:rsidR="0084388C" w:rsidRPr="006814C6" w:rsidRDefault="00C15AF9" w:rsidP="008B5C8B">
      <w:pPr>
        <w:rPr>
          <w:lang w:val="en-GB"/>
        </w:rPr>
      </w:pPr>
      <w:r>
        <w:rPr>
          <w:lang w:val="en-GB"/>
        </w:rPr>
        <w:t>Figure-1 A sample screen shot from the game</w:t>
      </w:r>
    </w:p>
    <w:p w14:paraId="647E8445" w14:textId="3AE912D6" w:rsidR="0084388C" w:rsidRPr="006814C6" w:rsidRDefault="0084388C" w:rsidP="008B5C8B">
      <w:pPr>
        <w:rPr>
          <w:b/>
          <w:lang w:val="en-GB"/>
        </w:rPr>
      </w:pPr>
      <w:r w:rsidRPr="006814C6">
        <w:rPr>
          <w:b/>
          <w:lang w:val="en-GB"/>
        </w:rPr>
        <w:t>Notes:</w:t>
      </w:r>
    </w:p>
    <w:p w14:paraId="3A6A6D12" w14:textId="6C0A966B" w:rsidR="00351A60" w:rsidRPr="006814C6" w:rsidRDefault="00351A60" w:rsidP="0084388C">
      <w:pPr>
        <w:pStyle w:val="ListeParagraf"/>
        <w:numPr>
          <w:ilvl w:val="0"/>
          <w:numId w:val="3"/>
        </w:numPr>
        <w:rPr>
          <w:b/>
          <w:lang w:val="en-GB"/>
        </w:rPr>
      </w:pPr>
      <w:r w:rsidRPr="006814C6">
        <w:rPr>
          <w:b/>
          <w:lang w:val="en-GB"/>
        </w:rPr>
        <w:t xml:space="preserve">You can ask any question via </w:t>
      </w:r>
      <w:r w:rsidR="0056392F">
        <w:rPr>
          <w:b/>
          <w:lang w:val="en-GB"/>
        </w:rPr>
        <w:t>web online</w:t>
      </w:r>
      <w:r w:rsidRPr="006814C6">
        <w:rPr>
          <w:b/>
          <w:lang w:val="en-GB"/>
        </w:rPr>
        <w:t>, please do not ask via e-mail.</w:t>
      </w:r>
    </w:p>
    <w:p w14:paraId="751B296D" w14:textId="6F13A582" w:rsidR="00351A60" w:rsidRDefault="00AC0A18" w:rsidP="0084388C">
      <w:pPr>
        <w:pStyle w:val="ListeParagraf"/>
        <w:numPr>
          <w:ilvl w:val="0"/>
          <w:numId w:val="3"/>
        </w:numPr>
        <w:rPr>
          <w:b/>
          <w:lang w:val="en-GB"/>
        </w:rPr>
      </w:pPr>
      <w:r>
        <w:rPr>
          <w:b/>
          <w:lang w:val="en-GB"/>
        </w:rPr>
        <w:t>Submission Format</w:t>
      </w:r>
    </w:p>
    <w:p w14:paraId="5FC161DD" w14:textId="0B235B90" w:rsidR="00AC0A18" w:rsidRDefault="00AC0A18" w:rsidP="00AC0A18">
      <w:pPr>
        <w:ind w:left="720"/>
        <w:rPr>
          <w:b/>
          <w:lang w:val="en-GB"/>
        </w:rPr>
      </w:pPr>
      <w:proofErr w:type="spellStart"/>
      <w:r>
        <w:rPr>
          <w:b/>
          <w:lang w:val="en-GB"/>
        </w:rPr>
        <w:t>StudentId.rar</w:t>
      </w:r>
      <w:proofErr w:type="spellEnd"/>
    </w:p>
    <w:p w14:paraId="667C6A91" w14:textId="7584FC43" w:rsidR="00AC0A18" w:rsidRDefault="00AC0A18" w:rsidP="00AC0A18">
      <w:pPr>
        <w:ind w:left="720"/>
        <w:rPr>
          <w:b/>
          <w:lang w:val="en-GB"/>
        </w:rPr>
      </w:pPr>
      <w:r>
        <w:rPr>
          <w:b/>
          <w:lang w:val="en-GB"/>
        </w:rPr>
        <w:tab/>
        <w:t>|- Unity Package or (project folder)</w:t>
      </w:r>
    </w:p>
    <w:p w14:paraId="09CE8CA8" w14:textId="34F72DDC" w:rsidR="00FE6FE5" w:rsidRDefault="00AB5E16" w:rsidP="00FE6FE5">
      <w:pPr>
        <w:ind w:left="720" w:firstLine="696"/>
        <w:rPr>
          <w:b/>
          <w:lang w:val="en-GB"/>
        </w:rPr>
      </w:pPr>
      <w:r>
        <w:rPr>
          <w:b/>
          <w:lang w:val="en-GB"/>
        </w:rPr>
        <w:t>|- Game</w:t>
      </w:r>
      <w:r w:rsidR="00FE6FE5">
        <w:rPr>
          <w:b/>
          <w:lang w:val="en-GB"/>
        </w:rPr>
        <w:t xml:space="preserve"> Play Video</w:t>
      </w:r>
    </w:p>
    <w:p w14:paraId="30544ECF" w14:textId="77777777" w:rsidR="00B8388E" w:rsidRDefault="00B8388E" w:rsidP="00AC0A18">
      <w:pPr>
        <w:ind w:left="720"/>
        <w:rPr>
          <w:b/>
          <w:lang w:val="en-GB"/>
        </w:rPr>
      </w:pPr>
    </w:p>
    <w:p w14:paraId="7E260658" w14:textId="4FC700A9" w:rsidR="00B8388E" w:rsidRDefault="00B8388E" w:rsidP="00AC0A18">
      <w:pPr>
        <w:ind w:left="720"/>
        <w:rPr>
          <w:b/>
          <w:lang w:val="en-GB"/>
        </w:rPr>
      </w:pPr>
      <w:r>
        <w:rPr>
          <w:b/>
          <w:lang w:val="en-GB"/>
        </w:rPr>
        <w:tab/>
      </w:r>
    </w:p>
    <w:p w14:paraId="4CD082CE" w14:textId="7636E6AF" w:rsidR="00D46247" w:rsidRDefault="00D46247" w:rsidP="00AC0A18">
      <w:pPr>
        <w:rPr>
          <w:b/>
          <w:lang w:val="en-GB"/>
        </w:rPr>
      </w:pPr>
      <w:r>
        <w:rPr>
          <w:b/>
          <w:lang w:val="en-GB"/>
        </w:rPr>
        <w:tab/>
      </w:r>
    </w:p>
    <w:p w14:paraId="0D81A3F7" w14:textId="417BECB5" w:rsidR="00AC0A18" w:rsidRPr="00AC0A18" w:rsidRDefault="00AC0A18" w:rsidP="00AC0A18">
      <w:pPr>
        <w:ind w:left="720"/>
        <w:rPr>
          <w:b/>
          <w:lang w:val="en-GB"/>
        </w:rPr>
      </w:pPr>
      <w:r>
        <w:rPr>
          <w:b/>
          <w:lang w:val="en-GB"/>
        </w:rPr>
        <w:tab/>
      </w:r>
    </w:p>
    <w:sectPr w:rsidR="00AC0A18" w:rsidRPr="00AC0A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9A0384"/>
    <w:multiLevelType w:val="hybridMultilevel"/>
    <w:tmpl w:val="2110CB3E"/>
    <w:lvl w:ilvl="0" w:tplc="2EB2A8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304AB2"/>
    <w:multiLevelType w:val="hybridMultilevel"/>
    <w:tmpl w:val="B5AE6896"/>
    <w:lvl w:ilvl="0" w:tplc="F14EBB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9222FA"/>
    <w:multiLevelType w:val="hybridMultilevel"/>
    <w:tmpl w:val="122C86FA"/>
    <w:lvl w:ilvl="0" w:tplc="C08A2148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A2968F2"/>
    <w:multiLevelType w:val="hybridMultilevel"/>
    <w:tmpl w:val="BA502ED8"/>
    <w:lvl w:ilvl="0" w:tplc="A428FE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Dc3MrQ0NbUwMzFV0lEKTi0uzszPAykwrAUAJn7p6iwAAAA="/>
  </w:docVars>
  <w:rsids>
    <w:rsidRoot w:val="00D4571E"/>
    <w:rsid w:val="00146850"/>
    <w:rsid w:val="001D0043"/>
    <w:rsid w:val="001F72C8"/>
    <w:rsid w:val="002878A2"/>
    <w:rsid w:val="00296781"/>
    <w:rsid w:val="002E5562"/>
    <w:rsid w:val="002F786D"/>
    <w:rsid w:val="00351A60"/>
    <w:rsid w:val="003D0176"/>
    <w:rsid w:val="003F603D"/>
    <w:rsid w:val="0047374F"/>
    <w:rsid w:val="0047734C"/>
    <w:rsid w:val="004E61B0"/>
    <w:rsid w:val="00505614"/>
    <w:rsid w:val="0056392F"/>
    <w:rsid w:val="0060071E"/>
    <w:rsid w:val="006814C6"/>
    <w:rsid w:val="0069656F"/>
    <w:rsid w:val="006A0E95"/>
    <w:rsid w:val="006F243C"/>
    <w:rsid w:val="00735072"/>
    <w:rsid w:val="007565CB"/>
    <w:rsid w:val="007B69BD"/>
    <w:rsid w:val="007F0873"/>
    <w:rsid w:val="008001A1"/>
    <w:rsid w:val="0084388C"/>
    <w:rsid w:val="008828F7"/>
    <w:rsid w:val="008B5C8B"/>
    <w:rsid w:val="00961092"/>
    <w:rsid w:val="009F11FA"/>
    <w:rsid w:val="00AB5E16"/>
    <w:rsid w:val="00AC0A18"/>
    <w:rsid w:val="00AF51D3"/>
    <w:rsid w:val="00B01672"/>
    <w:rsid w:val="00B66B8E"/>
    <w:rsid w:val="00B8388E"/>
    <w:rsid w:val="00B931BB"/>
    <w:rsid w:val="00BB7E6D"/>
    <w:rsid w:val="00BD04B8"/>
    <w:rsid w:val="00BF4536"/>
    <w:rsid w:val="00C15AF9"/>
    <w:rsid w:val="00C54BBC"/>
    <w:rsid w:val="00C871E0"/>
    <w:rsid w:val="00D2596F"/>
    <w:rsid w:val="00D4571E"/>
    <w:rsid w:val="00D46247"/>
    <w:rsid w:val="00DA2BD9"/>
    <w:rsid w:val="00E70593"/>
    <w:rsid w:val="00EC4E03"/>
    <w:rsid w:val="00F36D07"/>
    <w:rsid w:val="00F46116"/>
    <w:rsid w:val="00FA6184"/>
    <w:rsid w:val="00FB704E"/>
    <w:rsid w:val="00FE2223"/>
    <w:rsid w:val="00FE6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52A2A"/>
  <w15:chartTrackingRefBased/>
  <w15:docId w15:val="{B4651228-4756-4E47-A79E-AFA9C60ED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FB704E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4737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youtube.com/watch?v=MPsA5PtfdL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eydi</dc:creator>
  <cp:keywords/>
  <dc:description/>
  <cp:lastModifiedBy>Cankaya</cp:lastModifiedBy>
  <cp:revision>55</cp:revision>
  <dcterms:created xsi:type="dcterms:W3CDTF">2020-03-12T05:54:00Z</dcterms:created>
  <dcterms:modified xsi:type="dcterms:W3CDTF">2021-04-08T06:45:00Z</dcterms:modified>
</cp:coreProperties>
</file>